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D92A4" w14:textId="77777777" w:rsidR="005E0B1B" w:rsidRDefault="005E0B1B" w:rsidP="005E0B1B">
      <w:pPr>
        <w:spacing w:line="240" w:lineRule="auto"/>
        <w:jc w:val="center"/>
        <w:rPr>
          <w:rFonts w:ascii="Arial" w:hAnsi="Arial" w:cs="Arial"/>
          <w:sz w:val="28"/>
        </w:rPr>
      </w:pPr>
    </w:p>
    <w:p w14:paraId="070F6271" w14:textId="5B7532DE" w:rsidR="006661C6" w:rsidRDefault="00FC402E" w:rsidP="005E0B1B">
      <w:pPr>
        <w:spacing w:line="240" w:lineRule="auto"/>
        <w:jc w:val="center"/>
        <w:rPr>
          <w:rFonts w:ascii="Arial" w:hAnsi="Arial" w:cs="Arial"/>
          <w:sz w:val="36"/>
          <w:szCs w:val="36"/>
        </w:rPr>
      </w:pPr>
      <w:r>
        <w:rPr>
          <w:noProof/>
        </w:rPr>
        <w:drawing>
          <wp:inline distT="0" distB="0" distL="0" distR="0" wp14:anchorId="3A2D493D" wp14:editId="712420B7">
            <wp:extent cx="3570379" cy="1484377"/>
            <wp:effectExtent l="0" t="0" r="0" b="0"/>
            <wp:docPr id="2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199" cy="148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47D80" w14:textId="77777777" w:rsidR="005E0B1B" w:rsidRPr="00167A06" w:rsidRDefault="005E0B1B" w:rsidP="005E0B1B">
      <w:pPr>
        <w:spacing w:line="240" w:lineRule="auto"/>
        <w:jc w:val="center"/>
        <w:rPr>
          <w:rFonts w:ascii="Arial" w:hAnsi="Arial" w:cs="Arial"/>
          <w:color w:val="FF0000"/>
        </w:rPr>
      </w:pPr>
      <w:r w:rsidRPr="00167A06">
        <w:rPr>
          <w:rFonts w:ascii="Arial" w:hAnsi="Arial" w:cs="Arial"/>
          <w:color w:val="FF0000"/>
        </w:rPr>
        <w:t>INSERT RESTAURANT NAME OR LOGO</w:t>
      </w:r>
    </w:p>
    <w:p w14:paraId="647F6FFD" w14:textId="77777777" w:rsidR="005E0B1B" w:rsidRPr="00164820" w:rsidRDefault="005E0B1B" w:rsidP="005E0B1B">
      <w:pPr>
        <w:tabs>
          <w:tab w:val="left" w:pos="3544"/>
        </w:tabs>
        <w:spacing w:line="240" w:lineRule="auto"/>
        <w:jc w:val="center"/>
        <w:rPr>
          <w:rFonts w:ascii="Arial" w:hAnsi="Arial" w:cs="Arial"/>
          <w:sz w:val="20"/>
        </w:rPr>
      </w:pPr>
    </w:p>
    <w:p w14:paraId="07F82A9C" w14:textId="09E58086" w:rsidR="005E0B1B" w:rsidRPr="00167A06" w:rsidRDefault="00510D46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Lunch</w:t>
      </w:r>
      <w:r w:rsidR="002E0405" w:rsidRPr="00167A06">
        <w:rPr>
          <w:rFonts w:ascii="Arial" w:hAnsi="Arial" w:cs="Arial"/>
          <w:b/>
          <w:sz w:val="24"/>
          <w:szCs w:val="20"/>
        </w:rPr>
        <w:t xml:space="preserve"> </w:t>
      </w:r>
      <w:r w:rsidR="006661C6" w:rsidRPr="00167A06">
        <w:rPr>
          <w:rFonts w:ascii="Arial" w:hAnsi="Arial" w:cs="Arial"/>
          <w:b/>
          <w:sz w:val="24"/>
          <w:szCs w:val="20"/>
        </w:rPr>
        <w:t>Menu | $</w:t>
      </w:r>
      <w:r>
        <w:rPr>
          <w:rFonts w:ascii="Arial" w:hAnsi="Arial" w:cs="Arial"/>
          <w:b/>
          <w:sz w:val="24"/>
          <w:szCs w:val="20"/>
        </w:rPr>
        <w:t>25</w:t>
      </w:r>
    </w:p>
    <w:p w14:paraId="208DC6A7" w14:textId="783E77D9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88BAB8" w14:textId="263D6398" w:rsidR="00164820" w:rsidRPr="00167A06" w:rsidRDefault="00164820" w:rsidP="005E0B1B">
      <w:pPr>
        <w:tabs>
          <w:tab w:val="left" w:pos="3544"/>
        </w:tabs>
        <w:jc w:val="center"/>
        <w:rPr>
          <w:rFonts w:ascii="Arial" w:hAnsi="Arial" w:cs="Arial"/>
          <w:bCs/>
          <w:color w:val="FF0000"/>
        </w:rPr>
      </w:pPr>
      <w:r w:rsidRPr="00167A06">
        <w:rPr>
          <w:rFonts w:ascii="Arial" w:hAnsi="Arial" w:cs="Arial"/>
          <w:bCs/>
          <w:color w:val="FF0000"/>
        </w:rPr>
        <w:t xml:space="preserve">Add menu </w:t>
      </w:r>
      <w:r w:rsidR="00A967D0" w:rsidRPr="00167A06">
        <w:rPr>
          <w:rFonts w:ascii="Arial" w:hAnsi="Arial" w:cs="Arial"/>
          <w:bCs/>
          <w:color w:val="FF0000"/>
        </w:rPr>
        <w:t>courses</w:t>
      </w:r>
      <w:r w:rsidR="006C3746" w:rsidRPr="00167A06">
        <w:rPr>
          <w:rFonts w:ascii="Arial" w:hAnsi="Arial" w:cs="Arial"/>
          <w:bCs/>
          <w:color w:val="FF0000"/>
        </w:rPr>
        <w:t xml:space="preserve"> and options</w:t>
      </w:r>
      <w:r w:rsidRPr="00167A06">
        <w:rPr>
          <w:rFonts w:ascii="Arial" w:hAnsi="Arial" w:cs="Arial"/>
          <w:bCs/>
          <w:color w:val="FF0000"/>
        </w:rPr>
        <w:t xml:space="preserve"> here</w:t>
      </w:r>
    </w:p>
    <w:p w14:paraId="7A0AB314" w14:textId="1570D23D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785123C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171946F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3FC429ED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63894BC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52CF39A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88A1A69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75240236" w14:textId="1F4AB0B5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69D0CC" w14:textId="697BC8B2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CCF4368" w14:textId="77777777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02EDF65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i/>
          <w:color w:val="FF0000"/>
          <w:sz w:val="18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If you are offering Gluten Free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GF</w:t>
      </w:r>
      <w:r w:rsidRPr="00167A06">
        <w:rPr>
          <w:rFonts w:ascii="Arial" w:hAnsi="Arial" w:cs="Arial"/>
          <w:i/>
          <w:color w:val="FF0000"/>
          <w:sz w:val="18"/>
          <w:szCs w:val="20"/>
        </w:rPr>
        <w:t>) or Vegetarian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V</w:t>
      </w:r>
      <w:r w:rsidRPr="00167A06">
        <w:rPr>
          <w:rFonts w:ascii="Arial" w:hAnsi="Arial" w:cs="Arial"/>
          <w:i/>
          <w:color w:val="FF0000"/>
          <w:sz w:val="18"/>
          <w:szCs w:val="20"/>
        </w:rPr>
        <w:t xml:space="preserve">) items, they must be indicated on the menu.  </w:t>
      </w:r>
    </w:p>
    <w:p w14:paraId="413CEEF9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color w:val="FF0000"/>
          <w:sz w:val="20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Please delete anything in red</w:t>
      </w:r>
    </w:p>
    <w:p w14:paraId="0175CA2E" w14:textId="59A892A8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330F2CD2" w14:textId="77777777" w:rsidR="00167A06" w:rsidRPr="00164820" w:rsidRDefault="00167A06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1EDA043B" w14:textId="77777777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 xml:space="preserve">The Restaurant Week menu is for each guest to enjoy individually. </w:t>
      </w:r>
      <w:r w:rsidRPr="00167A06">
        <w:rPr>
          <w:rFonts w:ascii="Arial" w:hAnsi="Arial" w:cs="Arial"/>
          <w:b/>
          <w:i/>
          <w:sz w:val="18"/>
          <w:szCs w:val="16"/>
        </w:rPr>
        <w:br/>
      </w:r>
    </w:p>
    <w:p w14:paraId="2CE103C8" w14:textId="58011CBC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>Beverage, tax</w:t>
      </w:r>
      <w:r w:rsidR="00FC402E">
        <w:rPr>
          <w:rFonts w:ascii="Arial" w:hAnsi="Arial" w:cs="Arial"/>
          <w:b/>
          <w:i/>
          <w:sz w:val="18"/>
          <w:szCs w:val="16"/>
        </w:rPr>
        <w:t>,</w:t>
      </w:r>
      <w:r w:rsidRPr="00167A06">
        <w:rPr>
          <w:rFonts w:ascii="Arial" w:hAnsi="Arial" w:cs="Arial"/>
          <w:b/>
          <w:i/>
          <w:sz w:val="18"/>
          <w:szCs w:val="16"/>
        </w:rPr>
        <w:t xml:space="preserve"> and gratuity </w:t>
      </w:r>
      <w:r w:rsidR="00FC402E">
        <w:rPr>
          <w:rFonts w:ascii="Arial" w:hAnsi="Arial" w:cs="Arial"/>
          <w:b/>
          <w:i/>
          <w:sz w:val="18"/>
          <w:szCs w:val="16"/>
        </w:rPr>
        <w:t xml:space="preserve">are </w:t>
      </w:r>
      <w:r w:rsidRPr="00167A06">
        <w:rPr>
          <w:rFonts w:ascii="Arial" w:hAnsi="Arial" w:cs="Arial"/>
          <w:b/>
          <w:i/>
          <w:sz w:val="18"/>
          <w:szCs w:val="16"/>
        </w:rPr>
        <w:t>not included.</w:t>
      </w:r>
    </w:p>
    <w:p w14:paraId="4F5AE569" w14:textId="77777777" w:rsidR="005E0B1B" w:rsidRDefault="005E0B1B" w:rsidP="005E0B1B">
      <w:pPr>
        <w:rPr>
          <w:rFonts w:ascii="Arial" w:hAnsi="Arial" w:cs="Arial"/>
        </w:rPr>
      </w:pPr>
    </w:p>
    <w:p w14:paraId="6D1FD5DB" w14:textId="77777777" w:rsidR="005E0B1B" w:rsidRDefault="005E0B1B" w:rsidP="005E0B1B">
      <w:pPr>
        <w:rPr>
          <w:rFonts w:ascii="Arial" w:hAnsi="Arial" w:cs="Arial"/>
        </w:rPr>
      </w:pPr>
    </w:p>
    <w:p w14:paraId="3483B9A5" w14:textId="77777777" w:rsidR="00566448" w:rsidRDefault="00566448"/>
    <w:sectPr w:rsidR="00566448" w:rsidSect="00167A06">
      <w:pgSz w:w="12240" w:h="15840" w:code="1"/>
      <w:pgMar w:top="288" w:right="720" w:bottom="720" w:left="346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MDaxNLe0MDUzMzNR0lEKTi0uzszPAykwrAUA//MQrCwAAAA="/>
  </w:docVars>
  <w:rsids>
    <w:rsidRoot w:val="005E0B1B"/>
    <w:rsid w:val="00025542"/>
    <w:rsid w:val="00164820"/>
    <w:rsid w:val="00167A06"/>
    <w:rsid w:val="00184AAA"/>
    <w:rsid w:val="002E0405"/>
    <w:rsid w:val="002E5EFD"/>
    <w:rsid w:val="003E576E"/>
    <w:rsid w:val="00510D46"/>
    <w:rsid w:val="00566448"/>
    <w:rsid w:val="005E0B1B"/>
    <w:rsid w:val="006661C6"/>
    <w:rsid w:val="006C3746"/>
    <w:rsid w:val="00A47B23"/>
    <w:rsid w:val="00A967D0"/>
    <w:rsid w:val="00BA0CE8"/>
    <w:rsid w:val="00F33722"/>
    <w:rsid w:val="00F53967"/>
    <w:rsid w:val="00FC4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DD66B"/>
  <w14:defaultImageDpi w14:val="300"/>
  <w15:docId w15:val="{E8E3D489-7F0B-434B-882F-AD8FF491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B1B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B1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B1B"/>
    <w:rPr>
      <w:rFonts w:ascii="Lucida Grande" w:eastAsiaTheme="minorHAnsi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sionit</Company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Van Meter</dc:creator>
  <cp:keywords/>
  <dc:description/>
  <cp:lastModifiedBy>Mayela Hobbs</cp:lastModifiedBy>
  <cp:revision>2</cp:revision>
  <dcterms:created xsi:type="dcterms:W3CDTF">2023-09-05T16:06:00Z</dcterms:created>
  <dcterms:modified xsi:type="dcterms:W3CDTF">2023-09-0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25d8c21340018bb39ab8b0f777e9e61c7afaff1901e4ffbb562e96d3e2a0e0</vt:lpwstr>
  </property>
</Properties>
</file>